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6F178F">
        <w:rPr>
          <w:rFonts w:ascii="Arial" w:hAnsi="Arial" w:cs="Arial"/>
          <w:sz w:val="36"/>
          <w:szCs w:val="36"/>
        </w:rPr>
        <w:t>4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6F178F">
        <w:rPr>
          <w:rFonts w:ascii="Arial" w:hAnsi="Arial" w:cs="Arial"/>
          <w:sz w:val="36"/>
          <w:szCs w:val="36"/>
        </w:rPr>
        <w:t>Inheritance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class</w:t>
      </w:r>
      <w:r w:rsidR="00307337">
        <w:rPr>
          <w:rFonts w:ascii="Arial" w:eastAsia="Times New Roman" w:hAnsi="Arial" w:cs="Arial"/>
          <w:color w:val="24292E"/>
          <w:sz w:val="24"/>
          <w:szCs w:val="24"/>
        </w:rPr>
        <w:t xml:space="preserve">es in </w:t>
      </w:r>
      <w:r w:rsidR="00D809D2">
        <w:rPr>
          <w:rFonts w:ascii="Arial" w:eastAsia="Times New Roman" w:hAnsi="Arial" w:cs="Arial"/>
          <w:color w:val="24292E"/>
          <w:sz w:val="24"/>
          <w:szCs w:val="24"/>
        </w:rPr>
        <w:t>the “is-a” relationship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0778B6" w:rsidRDefault="000778B6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casting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914C61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8" w:history="1">
        <w:r w:rsidR="00914C61">
          <w:rPr>
            <w:rStyle w:val="Hyperlink"/>
            <w:rFonts w:ascii="Arial" w:eastAsia="Times New Roman" w:hAnsi="Arial" w:cs="Arial"/>
            <w:sz w:val="24"/>
            <w:szCs w:val="24"/>
          </w:rPr>
          <w:t>Inheritance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Item</w:t>
      </w:r>
      <w:r w:rsidR="00DA4AEF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:rsidR="00914C61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Pr="00437649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Implement the class diagram as follows:</w:t>
      </w:r>
      <w:r w:rsidR="005A7E31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504208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lue: int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reator: String</w:t>
            </w:r>
          </w:p>
        </w:tc>
      </w:tr>
      <w:tr w:rsidR="00E21A86" w:rsidTr="00E21A86">
        <w:trPr>
          <w:trHeight w:val="538"/>
        </w:trPr>
        <w:tc>
          <w:tcPr>
            <w:tcW w:w="2081" w:type="dxa"/>
          </w:tcPr>
          <w:p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A0ABF9" wp14:editId="29F24F84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tem(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7ABCE6" wp14:editId="66AD87BD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3D42BD" wp14:editId="0B3627C7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8" o:spid="_x0000_s1026" type="#_x0000_t5" style="position:absolute;margin-left:171.7pt;margin-top:21.6pt;width:8.85pt;height:11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D670D8" wp14:editId="37B3D73A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7" o:spid="_x0000_s1026" type="#_x0000_t5" style="position:absolute;margin-left:115.1pt;margin-top:12.05pt;width:8.9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10F11" wp14:editId="03FBC78F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" strokecolor="black [3213]"/>
            </w:pict>
          </mc:Fallback>
        </mc:AlternateConten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1474B" wp14:editId="0D28CC36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nputVase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colour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Statue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CE71583" wp14:editId="6830F95C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6CF18EE" wp14:editId="01FC472B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" o:spid="_x0000_s1026" type="#_x0000_t32" style="position:absolute;margin-left:-80.15pt;margin-top:40.25pt;width:0;height:45.8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42F4E4" wp14:editId="11B9B87C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1" o:spid="_x0000_s1026" type="#_x0000_t32" style="position:absolute;margin-left:-175.3pt;margin-top:42.15pt;width:81.25pt;height:43.9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boolean, boolean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Painting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:rsidTr="001260B8">
        <w:trPr>
          <w:trHeight w:val="502"/>
        </w:trPr>
        <w:tc>
          <w:tcPr>
            <w:tcW w:w="2590" w:type="dxa"/>
          </w:tcPr>
          <w:p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</w:p>
        </w:tc>
      </w:tr>
      <w:tr w:rsidR="001260B8" w:rsidRPr="00460275" w:rsidTr="00925BB2">
        <w:trPr>
          <w:trHeight w:val="102"/>
        </w:trPr>
        <w:tc>
          <w:tcPr>
            <w:tcW w:w="2590" w:type="dxa"/>
          </w:tcPr>
          <w:p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:rsidTr="001260B8">
        <w:trPr>
          <w:trHeight w:val="502"/>
        </w:trPr>
        <w:tc>
          <w:tcPr>
            <w:tcW w:w="2590" w:type="dxa"/>
          </w:tcPr>
          <w:p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):void</w:t>
            </w:r>
          </w:p>
        </w:tc>
      </w:tr>
    </w:tbl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:rsidR="001260B8" w:rsidRDefault="00806AE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 xml:space="preserve">The </w:t>
      </w:r>
      <w:r w:rsidR="00925BB2">
        <w:t xml:space="preserve">AntiqueShop </w:t>
      </w:r>
      <w:r>
        <w:t xml:space="preserve">class </w:t>
      </w:r>
      <w:r w:rsidR="00925BB2">
        <w:t>is making use of Vase</w:t>
      </w:r>
      <w:r w:rsidR="00A24073">
        <w:t>, Statue,</w:t>
      </w:r>
      <w:r w:rsidR="00925BB2">
        <w:t xml:space="preserve"> and Painting, in the sense that it has declared references to them, and thus there is a dependency.</w:t>
      </w: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>The method input(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output(): print out all fields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A5455B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inputVase(): Using Scanner class to input all fields of the Vase class.</w:t>
      </w:r>
    </w:p>
    <w:p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Vase(): print out all fields of the Vase class</w:t>
      </w:r>
    </w:p>
    <w:p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lastRenderedPageBreak/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:rsidR="002118CF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ublic class Vase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</w:p>
    <w:p w:rsidR="0080259D" w:rsidRPr="00DB32AF" w:rsidRDefault="002118CF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//this method is used to input all fileds of a vase object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(){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  <w:highlight w:val="yellow"/>
        </w:rPr>
        <w:t>();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 // call the inherited method to input two fields: value, creator</w:t>
      </w:r>
    </w:p>
    <w:p w:rsidR="00DB32AF" w:rsidRDefault="0080259D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</w:t>
      </w:r>
    </w:p>
    <w:p w:rsidR="001051D4" w:rsidRPr="00DB32AF" w:rsidRDefault="00DB32AF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80259D" w:rsidRP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="001051D4" w:rsidRPr="00DB32AF">
        <w:rPr>
          <w:rFonts w:ascii="Arial" w:eastAsia="Times New Roman" w:hAnsi="Arial" w:cs="Arial"/>
          <w:color w:val="A6A6A6" w:themeColor="background1" w:themeShade="A6"/>
        </w:rPr>
        <w:t>//TODO: you is required to add more your code to input two fields : height, material</w:t>
      </w:r>
    </w:p>
    <w:p w:rsidR="00A04409" w:rsidRDefault="001051D4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Pr="00DB32AF">
        <w:rPr>
          <w:rFonts w:ascii="Arial" w:eastAsia="Times New Roman" w:hAnsi="Arial" w:cs="Arial"/>
          <w:color w:val="A6A6A6" w:themeColor="background1" w:themeShade="A6"/>
        </w:rPr>
        <w:t>// use try..catch/throws to handle exceptions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5607FA" w:rsidRDefault="005607FA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6A615D" w:rsidRPr="001A6F44" w:rsidRDefault="00A04409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BD5C31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//this method displays information of a vase object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(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A615D" w:rsidRPr="001A6F44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>// call the inherited method to print two fields out: value, creator</w:t>
      </w:r>
    </w:p>
    <w:p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ystem.out.println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:”+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Pr="00C62812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62812"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</w:t>
      </w:r>
      <w:r w:rsidR="00FB3EAF" w:rsidRPr="00FB3EAF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>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:rsidR="00097BB3" w:rsidRPr="00097BB3" w:rsidRDefault="00A1527B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391279" wp14:editId="7086A244">
                <wp:simplePos x="0" y="0"/>
                <wp:positionH relativeFrom="column">
                  <wp:posOffset>462987</wp:posOffset>
                </wp:positionH>
                <wp:positionV relativeFrom="paragraph">
                  <wp:posOffset>122482</wp:posOffset>
                </wp:positionV>
                <wp:extent cx="4294208" cy="4982901"/>
                <wp:effectExtent l="0" t="0" r="1143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4208" cy="49829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="000B343A"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="000B343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>Scanner sc=….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ystem.out.println(“1. Create a Vas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2. Create a Statu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3. Create a Painting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4. Display the Item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Input a choic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sc.nextInt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)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6217D5" w:rsidRPr="002A5E6E" w:rsidRDefault="005466F6" w:rsidP="005466F6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break;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2: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it</w:t>
                            </w:r>
                            <w:r w:rsidR="006217D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((Statue)</w:t>
                            </w:r>
                            <w:r w:rsidR="006217D5"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 w:rsidR="006217D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Statue();                     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3: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Painting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inputPainting(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5466F6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null)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Statue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outputPainting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}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else </w:t>
                            </w:r>
                          </w:p>
                          <w:p w:rsidR="006217D5" w:rsidRPr="002A5E6E" w:rsidRDefault="005466F6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(“ you need to create an object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</w:t>
                            </w:r>
                            <w:r w:rsidR="005466F6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45pt;margin-top:9.65pt;width:338.15pt;height:392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="000B343A"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="000B343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>Scanner sc=….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ystem.out.println(“1. Create a Vas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2. Create a Statu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3. Create a Painting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4. Display the Item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Input a choic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sc.nextInt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)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6217D5" w:rsidRPr="002A5E6E" w:rsidRDefault="005466F6" w:rsidP="005466F6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break;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2: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it</w:t>
                      </w:r>
                      <w:r w:rsidR="006217D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Statue();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((Statue)</w:t>
                      </w:r>
                      <w:r w:rsidR="006217D5"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 w:rsidR="006217D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Statue();                     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break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3: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Painting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inputPainting(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5466F6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null)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((Vas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Statue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outputPainting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}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else </w:t>
                      </w:r>
                    </w:p>
                    <w:p w:rsidR="006217D5" w:rsidRPr="002A5E6E" w:rsidRDefault="005466F6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(“ you need to create an object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</w:t>
                      </w:r>
                      <w:r w:rsidR="005466F6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bookmarkStart w:id="0" w:name="_GoBack"/>
      <w:bookmarkEnd w:id="0"/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FF6B92" w:rsidRDefault="00FF6B92" w:rsidP="00A5455B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(</w:t>
      </w:r>
      <w:r w:rsidR="00EF4CB6">
        <w:rPr>
          <w:rFonts w:ascii="Arial" w:eastAsia="Times New Roman" w:hAnsi="Arial" w:cs="Arial"/>
          <w:color w:val="000000" w:themeColor="text1"/>
          <w:sz w:val="24"/>
          <w:szCs w:val="24"/>
        </w:rPr>
        <w:t>O</w:t>
      </w: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tional) </w:t>
      </w:r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Now, you is required to update the above program. </w:t>
      </w:r>
      <w:r w:rsidR="008328CE">
        <w:rPr>
          <w:rFonts w:ascii="Arial" w:eastAsia="Times New Roman" w:hAnsi="Arial" w:cs="Arial"/>
          <w:color w:val="24292E"/>
          <w:sz w:val="24"/>
          <w:szCs w:val="24"/>
        </w:rPr>
        <w:t xml:space="preserve">You should create a new class named </w:t>
      </w:r>
      <w:r w:rsidR="008328CE" w:rsidRPr="00CB1E7C">
        <w:rPr>
          <w:rFonts w:ascii="Arial" w:eastAsia="Times New Roman" w:hAnsi="Arial" w:cs="Arial"/>
          <w:b/>
          <w:color w:val="24292E"/>
          <w:sz w:val="24"/>
          <w:szCs w:val="24"/>
        </w:rPr>
        <w:t>Menu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 xml:space="preserve">. This class contains </w:t>
      </w:r>
      <w:r w:rsidR="00BD51AF">
        <w:rPr>
          <w:rFonts w:ascii="Arial" w:eastAsia="Times New Roman" w:hAnsi="Arial" w:cs="Arial"/>
          <w:color w:val="24292E"/>
          <w:sz w:val="24"/>
          <w:szCs w:val="24"/>
        </w:rPr>
        <w:t xml:space="preserve">one static 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>method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1A765E" w:rsidRDefault="001A765E" w:rsidP="001A765E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CB1E7C" w:rsidRPr="001A765E" w:rsidRDefault="00CB1E7C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use this method to show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pre-defined options</w:t>
      </w:r>
    </w:p>
    <w:p w:rsidR="00F92296" w:rsidRPr="001A765E" w:rsidRDefault="00F92296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//input: an array contains the list of options</w:t>
      </w:r>
    </w:p>
    <w:p w:rsidR="003E6D5A" w:rsidRPr="001A765E" w:rsidRDefault="003E6D5A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output: return a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user’s choice</w:t>
      </w: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that is inputted from the keyboard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.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</w:p>
    <w:p w:rsidR="00A5455B" w:rsidRDefault="003F2C83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648FC">
        <w:rPr>
          <w:rFonts w:ascii="Arial" w:eastAsia="Times New Roman" w:hAnsi="Arial" w:cs="Arial"/>
          <w:noProof/>
          <w:color w:val="24292E"/>
          <w:sz w:val="24"/>
          <w:szCs w:val="24"/>
        </w:rPr>
        <w:drawing>
          <wp:inline distT="0" distB="0" distL="0" distR="0">
            <wp:extent cx="3576577" cy="1041795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27" cy="104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1D8" w:rsidRDefault="006A01D8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6648FC" w:rsidRDefault="006648FC" w:rsidP="00154DF6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pdate the main method to use the Menu class.</w:t>
      </w: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26648</wp:posOffset>
                </wp:positionH>
                <wp:positionV relativeFrom="paragraph">
                  <wp:posOffset>3183</wp:posOffset>
                </wp:positionV>
                <wp:extent cx="5723681" cy="2199190"/>
                <wp:effectExtent l="0" t="0" r="10795" b="1079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681" cy="2199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{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465C8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</w:p>
                          <w:p w:rsidR="0072127A" w:rsidRPr="002A5E6E" w:rsidRDefault="00465C8E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     String[] options={“ Create a Vase “,”Create a Statue”,” Create a Statue”,” display </w:t>
                            </w:r>
                            <w:r w:rsidR="0067003C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th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item”};</w:t>
                            </w:r>
                            <w:r w:rsidR="0072127A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br/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tem it</w:t>
                            </w:r>
                            <w:r w:rsidR="0072127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72127A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hoice</w:t>
                            </w:r>
                            <w:r w:rsidR="00570B37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=</w:t>
                            </w:r>
                            <w:r w:rsidR="00EF2CF5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Menu.getChoice(options);</w:t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break;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….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…);</w:t>
                            </w:r>
                          </w:p>
                          <w:p w:rsidR="00E84861" w:rsidRDefault="00E23FB0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left:0;text-align:left;margin-left:41.45pt;margin-top:.25pt;width:450.7pt;height:173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" fillcolor="white [3201]" strokeweight=".5pt">
                <v:textbox>
                  <w:txbxContent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{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465C8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</w:p>
                    <w:p w:rsidR="0072127A" w:rsidRPr="002A5E6E" w:rsidRDefault="00465C8E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     String[] options={“ 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Vas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“,”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Statu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”,” 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Statu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”,” display </w:t>
                      </w:r>
                      <w:r w:rsidR="0067003C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th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item”};</w:t>
                      </w:r>
                      <w:r w:rsidR="0072127A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br/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tem it</w:t>
                      </w:r>
                      <w:r w:rsidR="0072127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72127A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hoice</w:t>
                      </w:r>
                      <w:r w:rsidR="00570B37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=</w:t>
                      </w:r>
                      <w:r w:rsidR="00EF2CF5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Menu.getChoice(options);</w:t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break;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….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…);</w:t>
                      </w:r>
                    </w:p>
                    <w:p w:rsidR="00E84861" w:rsidRDefault="00E23FB0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</w:p>
                  </w:txbxContent>
                </v:textbox>
              </v:shape>
            </w:pict>
          </mc:Fallback>
        </mc:AlternateContent>
      </w: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23FB0" w:rsidRDefault="00E23FB0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</w:t>
      </w:r>
      <w:r w:rsidR="00890F7D">
        <w:rPr>
          <w:rFonts w:ascii="Arial" w:hAnsi="Arial" w:cs="Arial"/>
        </w:rPr>
        <w:t>it</w:t>
      </w:r>
      <w:r w:rsidR="004777ED">
        <w:rPr>
          <w:rFonts w:ascii="Arial" w:hAnsi="Arial" w:cs="Arial"/>
        </w:rPr>
        <w:t>em</w:t>
      </w:r>
      <w:r w:rsidR="00890F7D">
        <w:rPr>
          <w:rFonts w:ascii="Arial" w:hAnsi="Arial" w:cs="Arial"/>
        </w:rPr>
        <w:t xml:space="preserve"> variable storing?</w:t>
      </w:r>
    </w:p>
    <w:p w:rsidR="00163DB9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>Why</w:t>
      </w:r>
      <w:r>
        <w:rPr>
          <w:rFonts w:ascii="Arial" w:hAnsi="Arial" w:cs="Arial"/>
        </w:rPr>
        <w:t xml:space="preserve"> must you cast to call the method inputVase()/outputVase()</w:t>
      </w:r>
      <w:r w:rsidR="0082764F">
        <w:rPr>
          <w:rFonts w:ascii="Arial" w:hAnsi="Arial" w:cs="Arial"/>
        </w:rPr>
        <w:t>?</w:t>
      </w:r>
      <w:r w:rsidR="00163DB9">
        <w:rPr>
          <w:rFonts w:ascii="Arial" w:hAnsi="Arial" w:cs="Arial"/>
        </w:rPr>
        <w:t xml:space="preserve"> </w:t>
      </w:r>
    </w:p>
    <w:p w:rsidR="0082764F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error thrown when you cast it wrong?</w:t>
      </w:r>
    </w:p>
    <w:p w:rsidR="00091F33" w:rsidRPr="00DA1302" w:rsidRDefault="00091F33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methods can you call if you don’t cast the item variable?</w:t>
      </w:r>
    </w:p>
    <w:sectPr w:rsidR="00091F33" w:rsidRPr="00DA1302" w:rsidSect="00DB32AF">
      <w:footerReference w:type="default" r:id="rId10"/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4343F" w:rsidRDefault="0074343F" w:rsidP="007A7EED">
      <w:pPr>
        <w:spacing w:after="0" w:line="240" w:lineRule="auto"/>
      </w:pPr>
      <w:r>
        <w:separator/>
      </w:r>
    </w:p>
  </w:endnote>
  <w:endnote w:type="continuationSeparator" w:id="0">
    <w:p w:rsidR="0074343F" w:rsidRDefault="0074343F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66F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4343F" w:rsidRDefault="0074343F" w:rsidP="007A7EED">
      <w:pPr>
        <w:spacing w:after="0" w:line="240" w:lineRule="auto"/>
      </w:pPr>
      <w:r>
        <w:separator/>
      </w:r>
    </w:p>
  </w:footnote>
  <w:footnote w:type="continuationSeparator" w:id="0">
    <w:p w:rsidR="0074343F" w:rsidRDefault="0074343F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624CA2"/>
    <w:multiLevelType w:val="hybridMultilevel"/>
    <w:tmpl w:val="D8302356"/>
    <w:lvl w:ilvl="0" w:tplc="0B283EF6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1"/>
  </w:num>
  <w:num w:numId="5">
    <w:abstractNumId w:val="10"/>
  </w:num>
  <w:num w:numId="6">
    <w:abstractNumId w:val="4"/>
  </w:num>
  <w:num w:numId="7">
    <w:abstractNumId w:val="1"/>
  </w:num>
  <w:num w:numId="8">
    <w:abstractNumId w:val="3"/>
  </w:num>
  <w:num w:numId="9">
    <w:abstractNumId w:val="9"/>
  </w:num>
  <w:num w:numId="10">
    <w:abstractNumId w:val="0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mwqAUA18ZrQS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B343A"/>
    <w:rsid w:val="000C5A5F"/>
    <w:rsid w:val="001051D4"/>
    <w:rsid w:val="0011773B"/>
    <w:rsid w:val="001260B8"/>
    <w:rsid w:val="001327D6"/>
    <w:rsid w:val="00136427"/>
    <w:rsid w:val="00143AD4"/>
    <w:rsid w:val="0015485B"/>
    <w:rsid w:val="00154DF6"/>
    <w:rsid w:val="00163DB9"/>
    <w:rsid w:val="001779A5"/>
    <w:rsid w:val="00181AFB"/>
    <w:rsid w:val="001A6F44"/>
    <w:rsid w:val="001A765E"/>
    <w:rsid w:val="001B3AB2"/>
    <w:rsid w:val="001D56FF"/>
    <w:rsid w:val="001F3BB9"/>
    <w:rsid w:val="001F4F62"/>
    <w:rsid w:val="002118CF"/>
    <w:rsid w:val="002137A4"/>
    <w:rsid w:val="00237D8E"/>
    <w:rsid w:val="00244548"/>
    <w:rsid w:val="002525A4"/>
    <w:rsid w:val="00252CA6"/>
    <w:rsid w:val="00260B9F"/>
    <w:rsid w:val="00271E3F"/>
    <w:rsid w:val="00272E05"/>
    <w:rsid w:val="002A5E6E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3E6D5A"/>
    <w:rsid w:val="003F2C83"/>
    <w:rsid w:val="0041531E"/>
    <w:rsid w:val="0042176D"/>
    <w:rsid w:val="00432209"/>
    <w:rsid w:val="00437649"/>
    <w:rsid w:val="00452616"/>
    <w:rsid w:val="00460275"/>
    <w:rsid w:val="00461E6A"/>
    <w:rsid w:val="00465C8E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466F6"/>
    <w:rsid w:val="005607FA"/>
    <w:rsid w:val="005667E4"/>
    <w:rsid w:val="00570B37"/>
    <w:rsid w:val="00573664"/>
    <w:rsid w:val="005824CF"/>
    <w:rsid w:val="005A7E31"/>
    <w:rsid w:val="005B242E"/>
    <w:rsid w:val="00615B85"/>
    <w:rsid w:val="00615F29"/>
    <w:rsid w:val="006217D5"/>
    <w:rsid w:val="006409FE"/>
    <w:rsid w:val="006648FC"/>
    <w:rsid w:val="00664D6B"/>
    <w:rsid w:val="0067003C"/>
    <w:rsid w:val="006825D1"/>
    <w:rsid w:val="006A01D8"/>
    <w:rsid w:val="006A615D"/>
    <w:rsid w:val="006B11DB"/>
    <w:rsid w:val="006C484E"/>
    <w:rsid w:val="006F178F"/>
    <w:rsid w:val="00703173"/>
    <w:rsid w:val="0072127A"/>
    <w:rsid w:val="0074343F"/>
    <w:rsid w:val="00745FDD"/>
    <w:rsid w:val="007607D7"/>
    <w:rsid w:val="00787F3C"/>
    <w:rsid w:val="00790F52"/>
    <w:rsid w:val="007A79FD"/>
    <w:rsid w:val="007A7EED"/>
    <w:rsid w:val="007D2045"/>
    <w:rsid w:val="007E3936"/>
    <w:rsid w:val="008001CC"/>
    <w:rsid w:val="0080259D"/>
    <w:rsid w:val="00806AE5"/>
    <w:rsid w:val="00823FF9"/>
    <w:rsid w:val="0082764F"/>
    <w:rsid w:val="008328CE"/>
    <w:rsid w:val="00890F7D"/>
    <w:rsid w:val="008A6FBB"/>
    <w:rsid w:val="008B16F6"/>
    <w:rsid w:val="008C5E92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4674"/>
    <w:rsid w:val="0099784C"/>
    <w:rsid w:val="009B207B"/>
    <w:rsid w:val="009B7997"/>
    <w:rsid w:val="00A04409"/>
    <w:rsid w:val="00A0442E"/>
    <w:rsid w:val="00A1527B"/>
    <w:rsid w:val="00A24073"/>
    <w:rsid w:val="00A5455B"/>
    <w:rsid w:val="00A70CD5"/>
    <w:rsid w:val="00A814C5"/>
    <w:rsid w:val="00A90B06"/>
    <w:rsid w:val="00AA27DD"/>
    <w:rsid w:val="00AE281D"/>
    <w:rsid w:val="00B05355"/>
    <w:rsid w:val="00B10CE9"/>
    <w:rsid w:val="00B14B5B"/>
    <w:rsid w:val="00B24169"/>
    <w:rsid w:val="00B65EEC"/>
    <w:rsid w:val="00B73A91"/>
    <w:rsid w:val="00B772B9"/>
    <w:rsid w:val="00B8255F"/>
    <w:rsid w:val="00B83732"/>
    <w:rsid w:val="00BD51AF"/>
    <w:rsid w:val="00BD5C31"/>
    <w:rsid w:val="00BE6CDD"/>
    <w:rsid w:val="00BE72B3"/>
    <w:rsid w:val="00C139FF"/>
    <w:rsid w:val="00C23119"/>
    <w:rsid w:val="00C62812"/>
    <w:rsid w:val="00CB06B3"/>
    <w:rsid w:val="00CB1E7C"/>
    <w:rsid w:val="00CB47A0"/>
    <w:rsid w:val="00CD4C93"/>
    <w:rsid w:val="00CF011D"/>
    <w:rsid w:val="00D05CE0"/>
    <w:rsid w:val="00D0771A"/>
    <w:rsid w:val="00D3006B"/>
    <w:rsid w:val="00D34748"/>
    <w:rsid w:val="00D73A44"/>
    <w:rsid w:val="00D809D2"/>
    <w:rsid w:val="00DA1302"/>
    <w:rsid w:val="00DA4AEF"/>
    <w:rsid w:val="00DB32AF"/>
    <w:rsid w:val="00DB4BF7"/>
    <w:rsid w:val="00DB7468"/>
    <w:rsid w:val="00DC297D"/>
    <w:rsid w:val="00DD5FBA"/>
    <w:rsid w:val="00E100DA"/>
    <w:rsid w:val="00E14EA5"/>
    <w:rsid w:val="00E16FD0"/>
    <w:rsid w:val="00E21027"/>
    <w:rsid w:val="00E21A86"/>
    <w:rsid w:val="00E23FB0"/>
    <w:rsid w:val="00E3470D"/>
    <w:rsid w:val="00E35423"/>
    <w:rsid w:val="00E362F3"/>
    <w:rsid w:val="00E5607E"/>
    <w:rsid w:val="00E802CF"/>
    <w:rsid w:val="00E84861"/>
    <w:rsid w:val="00E8597F"/>
    <w:rsid w:val="00EA7983"/>
    <w:rsid w:val="00EF2CF5"/>
    <w:rsid w:val="00EF4CB6"/>
    <w:rsid w:val="00F27D23"/>
    <w:rsid w:val="00F306CC"/>
    <w:rsid w:val="00F53098"/>
    <w:rsid w:val="00F66CBB"/>
    <w:rsid w:val="00F92296"/>
    <w:rsid w:val="00F931F1"/>
    <w:rsid w:val="00FA265F"/>
    <w:rsid w:val="00FA7807"/>
    <w:rsid w:val="00FB2128"/>
    <w:rsid w:val="00FB3EAF"/>
    <w:rsid w:val="00FB4820"/>
    <w:rsid w:val="00FB7C19"/>
    <w:rsid w:val="00FC291A"/>
    <w:rsid w:val="00FC503F"/>
    <w:rsid w:val="00FC6864"/>
    <w:rsid w:val="00FE4369"/>
    <w:rsid w:val="00FE72F9"/>
    <w:rsid w:val="00FF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nde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p</cp:lastModifiedBy>
  <cp:revision>130</cp:revision>
  <cp:lastPrinted>2021-08-27T05:32:00Z</cp:lastPrinted>
  <dcterms:created xsi:type="dcterms:W3CDTF">2021-03-14T03:37:00Z</dcterms:created>
  <dcterms:modified xsi:type="dcterms:W3CDTF">2022-02-15T20:32:00Z</dcterms:modified>
</cp:coreProperties>
</file>